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2068" w:rsidRDefault="00782068"/>
    <w:tbl>
      <w:tblPr>
        <w:tblStyle w:val="TableGrid"/>
        <w:tblW w:w="0" w:type="auto"/>
        <w:tblInd w:w="-905" w:type="dxa"/>
        <w:tblLook w:val="04A0" w:firstRow="1" w:lastRow="0" w:firstColumn="1" w:lastColumn="0" w:noHBand="0" w:noVBand="1"/>
      </w:tblPr>
      <w:tblGrid>
        <w:gridCol w:w="1107"/>
        <w:gridCol w:w="1575"/>
        <w:gridCol w:w="2255"/>
        <w:gridCol w:w="2257"/>
        <w:gridCol w:w="2257"/>
        <w:gridCol w:w="2147"/>
        <w:gridCol w:w="2257"/>
      </w:tblGrid>
      <w:tr w:rsidR="00995F52" w:rsidTr="001C7898">
        <w:trPr>
          <w:trHeight w:val="350"/>
        </w:trPr>
        <w:tc>
          <w:tcPr>
            <w:tcW w:w="990" w:type="dxa"/>
            <w:vMerge w:val="restart"/>
            <w:vAlign w:val="center"/>
          </w:tcPr>
          <w:p w:rsidR="00782068" w:rsidRDefault="00782068" w:rsidP="00782068">
            <w:pPr>
              <w:jc w:val="center"/>
            </w:pPr>
          </w:p>
          <w:p w:rsidR="00782068" w:rsidRDefault="00782068" w:rsidP="00782068">
            <w:pPr>
              <w:jc w:val="center"/>
            </w:pPr>
            <w:r>
              <w:t>MPC_ACC</w:t>
            </w:r>
          </w:p>
          <w:p w:rsidR="00782068" w:rsidRDefault="00513B33" w:rsidP="00782068">
            <w:pPr>
              <w:jc w:val="center"/>
            </w:pPr>
            <w:r>
              <w:t>AC 1</w:t>
            </w:r>
          </w:p>
        </w:tc>
        <w:tc>
          <w:tcPr>
            <w:tcW w:w="1581" w:type="dxa"/>
            <w:vAlign w:val="center"/>
          </w:tcPr>
          <w:p w:rsidR="00782068" w:rsidRDefault="00782068" w:rsidP="00782068">
            <w:pPr>
              <w:jc w:val="center"/>
            </w:pPr>
            <w:r>
              <w:t># of Vehicles</w:t>
            </w:r>
          </w:p>
        </w:tc>
        <w:tc>
          <w:tcPr>
            <w:tcW w:w="2279" w:type="dxa"/>
            <w:vAlign w:val="center"/>
          </w:tcPr>
          <w:p w:rsidR="00782068" w:rsidRDefault="00782068" w:rsidP="00782068">
            <w:pPr>
              <w:jc w:val="center"/>
            </w:pPr>
            <w:r>
              <w:t>5</w:t>
            </w:r>
          </w:p>
        </w:tc>
        <w:tc>
          <w:tcPr>
            <w:tcW w:w="2279" w:type="dxa"/>
            <w:vAlign w:val="center"/>
          </w:tcPr>
          <w:p w:rsidR="00782068" w:rsidRDefault="00782068" w:rsidP="00782068">
            <w:pPr>
              <w:jc w:val="center"/>
            </w:pPr>
            <w:r>
              <w:t>10</w:t>
            </w:r>
          </w:p>
        </w:tc>
        <w:tc>
          <w:tcPr>
            <w:tcW w:w="2279" w:type="dxa"/>
            <w:vAlign w:val="center"/>
          </w:tcPr>
          <w:p w:rsidR="00782068" w:rsidRDefault="00782068" w:rsidP="00782068">
            <w:pPr>
              <w:jc w:val="center"/>
            </w:pPr>
            <w:r>
              <w:t>15</w:t>
            </w:r>
          </w:p>
        </w:tc>
        <w:tc>
          <w:tcPr>
            <w:tcW w:w="2168" w:type="dxa"/>
            <w:vAlign w:val="center"/>
          </w:tcPr>
          <w:p w:rsidR="00782068" w:rsidRDefault="00782068" w:rsidP="00782068">
            <w:pPr>
              <w:jc w:val="center"/>
            </w:pPr>
            <w:r>
              <w:t>20</w:t>
            </w:r>
          </w:p>
        </w:tc>
        <w:tc>
          <w:tcPr>
            <w:tcW w:w="2279" w:type="dxa"/>
            <w:vAlign w:val="center"/>
          </w:tcPr>
          <w:p w:rsidR="00782068" w:rsidRDefault="00782068" w:rsidP="00782068">
            <w:pPr>
              <w:jc w:val="center"/>
            </w:pPr>
            <w:r>
              <w:t>25</w:t>
            </w:r>
          </w:p>
        </w:tc>
      </w:tr>
      <w:tr w:rsidR="00995F52" w:rsidTr="001C7898">
        <w:tc>
          <w:tcPr>
            <w:tcW w:w="990" w:type="dxa"/>
            <w:vMerge/>
            <w:vAlign w:val="center"/>
          </w:tcPr>
          <w:p w:rsidR="00782068" w:rsidRDefault="00782068" w:rsidP="00782068">
            <w:pPr>
              <w:jc w:val="center"/>
            </w:pPr>
          </w:p>
        </w:tc>
        <w:tc>
          <w:tcPr>
            <w:tcW w:w="1581" w:type="dxa"/>
            <w:vAlign w:val="center"/>
          </w:tcPr>
          <w:p w:rsidR="00782068" w:rsidRDefault="00782068" w:rsidP="00782068">
            <w:pPr>
              <w:jc w:val="center"/>
            </w:pPr>
            <w:r>
              <w:t>95 percentile error</w:t>
            </w:r>
          </w:p>
        </w:tc>
        <w:tc>
          <w:tcPr>
            <w:tcW w:w="2279" w:type="dxa"/>
            <w:vAlign w:val="center"/>
          </w:tcPr>
          <w:p w:rsidR="00782068" w:rsidRDefault="00782068" w:rsidP="00E1479B">
            <w:pPr>
              <w:tabs>
                <w:tab w:val="left" w:pos="639"/>
              </w:tabs>
              <w:jc w:val="center"/>
              <w:rPr>
                <w:rtl/>
                <w:lang w:bidi="fa-IR"/>
              </w:rPr>
            </w:pPr>
          </w:p>
        </w:tc>
        <w:tc>
          <w:tcPr>
            <w:tcW w:w="2279" w:type="dxa"/>
            <w:vAlign w:val="center"/>
          </w:tcPr>
          <w:p w:rsidR="00782068" w:rsidRDefault="00782068" w:rsidP="001C7898"/>
        </w:tc>
        <w:tc>
          <w:tcPr>
            <w:tcW w:w="2279" w:type="dxa"/>
            <w:vAlign w:val="center"/>
          </w:tcPr>
          <w:p w:rsidR="00782068" w:rsidRDefault="00782068" w:rsidP="001C7898"/>
        </w:tc>
        <w:tc>
          <w:tcPr>
            <w:tcW w:w="2168" w:type="dxa"/>
            <w:vAlign w:val="center"/>
          </w:tcPr>
          <w:p w:rsidR="00782068" w:rsidRDefault="00782068" w:rsidP="001C7898"/>
        </w:tc>
        <w:tc>
          <w:tcPr>
            <w:tcW w:w="2279" w:type="dxa"/>
            <w:vAlign w:val="center"/>
          </w:tcPr>
          <w:p w:rsidR="00782068" w:rsidRDefault="00782068" w:rsidP="001C7898"/>
        </w:tc>
      </w:tr>
    </w:tbl>
    <w:p w:rsidR="005E6CED" w:rsidRDefault="005E6CED" w:rsidP="00FB4DAA">
      <w:pPr>
        <w:rPr>
          <w:lang w:bidi="fa-IR"/>
        </w:rPr>
      </w:pPr>
    </w:p>
    <w:p w:rsidR="00834268" w:rsidRDefault="00834268" w:rsidP="00FB4DAA">
      <w:pPr>
        <w:rPr>
          <w:lang w:bidi="fa-IR"/>
        </w:rPr>
      </w:pPr>
    </w:p>
    <w:p w:rsidR="00834268" w:rsidRDefault="00834268" w:rsidP="00FB4DAA">
      <w:pPr>
        <w:rPr>
          <w:lang w:bidi="fa-IR"/>
        </w:rPr>
      </w:pPr>
    </w:p>
    <w:p w:rsidR="00834268" w:rsidRDefault="00834268" w:rsidP="00FB4DAA">
      <w:pPr>
        <w:rPr>
          <w:lang w:bidi="fa-IR"/>
        </w:rPr>
      </w:pPr>
    </w:p>
    <w:tbl>
      <w:tblPr>
        <w:tblStyle w:val="TableGrid"/>
        <w:tblpPr w:leftFromText="180" w:rightFromText="180" w:vertAnchor="page" w:horzAnchor="margin" w:tblpX="-905" w:tblpY="4718"/>
        <w:tblW w:w="14215" w:type="dxa"/>
        <w:tblLook w:val="04A0" w:firstRow="1" w:lastRow="0" w:firstColumn="1" w:lastColumn="0" w:noHBand="0" w:noVBand="1"/>
      </w:tblPr>
      <w:tblGrid>
        <w:gridCol w:w="696"/>
        <w:gridCol w:w="1476"/>
        <w:gridCol w:w="582"/>
        <w:gridCol w:w="2279"/>
        <w:gridCol w:w="2339"/>
        <w:gridCol w:w="2285"/>
        <w:gridCol w:w="2279"/>
        <w:gridCol w:w="2279"/>
      </w:tblGrid>
      <w:tr w:rsidR="001A2A6E" w:rsidTr="006B2E72">
        <w:trPr>
          <w:trHeight w:val="940"/>
        </w:trPr>
        <w:tc>
          <w:tcPr>
            <w:tcW w:w="625" w:type="dxa"/>
            <w:vMerge w:val="restart"/>
            <w:vAlign w:val="center"/>
          </w:tcPr>
          <w:p w:rsidR="00834268" w:rsidRDefault="00834268" w:rsidP="001C7898">
            <w:pPr>
              <w:jc w:val="center"/>
            </w:pPr>
            <w:r>
              <w:t>CACC</w:t>
            </w:r>
          </w:p>
          <w:p w:rsidR="00834268" w:rsidRDefault="00834268" w:rsidP="001C7898">
            <w:pPr>
              <w:jc w:val="center"/>
            </w:pPr>
          </w:p>
          <w:p w:rsidR="00834268" w:rsidRDefault="00834268" w:rsidP="001C7898">
            <w:pPr>
              <w:jc w:val="center"/>
            </w:pPr>
          </w:p>
        </w:tc>
        <w:tc>
          <w:tcPr>
            <w:tcW w:w="1890" w:type="dxa"/>
            <w:tcBorders>
              <w:tl2br w:val="single" w:sz="4" w:space="0" w:color="auto"/>
            </w:tcBorders>
            <w:vAlign w:val="bottom"/>
          </w:tcPr>
          <w:p w:rsidR="00834268" w:rsidRDefault="00834268" w:rsidP="001C7898">
            <w:r>
              <w:t xml:space="preserve">                    </w:t>
            </w:r>
          </w:p>
          <w:p w:rsidR="00834268" w:rsidRDefault="00834268" w:rsidP="001C7898">
            <w:r>
              <w:t xml:space="preserve">          # of Vehicles</w:t>
            </w:r>
          </w:p>
          <w:p w:rsidR="00834268" w:rsidRDefault="00834268" w:rsidP="001C7898"/>
          <w:p w:rsidR="00834268" w:rsidRDefault="00834268" w:rsidP="001C7898">
            <w:r>
              <w:t xml:space="preserve">Packet </w:t>
            </w:r>
          </w:p>
          <w:p w:rsidR="00834268" w:rsidRDefault="00834268" w:rsidP="001C7898">
            <w:r>
              <w:t xml:space="preserve">reception </w:t>
            </w:r>
          </w:p>
          <w:p w:rsidR="00834268" w:rsidRDefault="00834268" w:rsidP="001C7898">
            <w:r>
              <w:t>probability</w:t>
            </w:r>
          </w:p>
          <w:p w:rsidR="00834268" w:rsidRDefault="00834268" w:rsidP="001C7898"/>
        </w:tc>
        <w:tc>
          <w:tcPr>
            <w:tcW w:w="2880" w:type="dxa"/>
            <w:gridSpan w:val="2"/>
            <w:vAlign w:val="center"/>
          </w:tcPr>
          <w:p w:rsidR="00834268" w:rsidRDefault="00834268" w:rsidP="001C7898">
            <w:pPr>
              <w:jc w:val="center"/>
            </w:pPr>
            <w:r>
              <w:t>5</w:t>
            </w:r>
          </w:p>
        </w:tc>
        <w:tc>
          <w:tcPr>
            <w:tcW w:w="2430" w:type="dxa"/>
            <w:vAlign w:val="center"/>
          </w:tcPr>
          <w:p w:rsidR="00834268" w:rsidRDefault="00834268" w:rsidP="001C7898">
            <w:pPr>
              <w:jc w:val="center"/>
            </w:pPr>
            <w:r>
              <w:t>10</w:t>
            </w:r>
          </w:p>
        </w:tc>
        <w:tc>
          <w:tcPr>
            <w:tcW w:w="2295" w:type="dxa"/>
            <w:vAlign w:val="center"/>
          </w:tcPr>
          <w:p w:rsidR="00834268" w:rsidRDefault="00834268" w:rsidP="001C7898">
            <w:pPr>
              <w:jc w:val="center"/>
            </w:pPr>
            <w:r>
              <w:t>15</w:t>
            </w:r>
          </w:p>
        </w:tc>
        <w:tc>
          <w:tcPr>
            <w:tcW w:w="2025" w:type="dxa"/>
            <w:vAlign w:val="center"/>
          </w:tcPr>
          <w:p w:rsidR="00834268" w:rsidRDefault="00834268" w:rsidP="001C7898">
            <w:pPr>
              <w:jc w:val="center"/>
            </w:pPr>
            <w:r>
              <w:t>20</w:t>
            </w:r>
          </w:p>
        </w:tc>
        <w:tc>
          <w:tcPr>
            <w:tcW w:w="2070" w:type="dxa"/>
            <w:vAlign w:val="center"/>
          </w:tcPr>
          <w:p w:rsidR="00834268" w:rsidRDefault="00834268" w:rsidP="001C7898">
            <w:pPr>
              <w:jc w:val="center"/>
            </w:pPr>
            <w:r>
              <w:t>25</w:t>
            </w:r>
          </w:p>
        </w:tc>
      </w:tr>
      <w:tr w:rsidR="001A2A6E" w:rsidTr="006B2E72">
        <w:trPr>
          <w:trHeight w:val="219"/>
        </w:trPr>
        <w:tc>
          <w:tcPr>
            <w:tcW w:w="625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1890" w:type="dxa"/>
            <w:vMerge w:val="restart"/>
            <w:vAlign w:val="center"/>
          </w:tcPr>
          <w:p w:rsidR="001C7898" w:rsidRDefault="00834268" w:rsidP="001C7898">
            <w:pPr>
              <w:jc w:val="center"/>
            </w:pPr>
            <w:r>
              <w:t xml:space="preserve">95 </w:t>
            </w:r>
            <w:r w:rsidR="00A4339D">
              <w:t>percentiles</w:t>
            </w:r>
          </w:p>
          <w:p w:rsidR="00834268" w:rsidRDefault="00834268" w:rsidP="001C7898">
            <w:pPr>
              <w:jc w:val="center"/>
            </w:pPr>
            <w:r>
              <w:t xml:space="preserve"> error</w:t>
            </w:r>
          </w:p>
        </w:tc>
        <w:tc>
          <w:tcPr>
            <w:tcW w:w="630" w:type="dxa"/>
            <w:vAlign w:val="center"/>
          </w:tcPr>
          <w:p w:rsidR="00834268" w:rsidRDefault="00834268" w:rsidP="001C7898">
            <w:pPr>
              <w:jc w:val="center"/>
            </w:pPr>
            <w:r>
              <w:t>100</w:t>
            </w:r>
          </w:p>
        </w:tc>
        <w:tc>
          <w:tcPr>
            <w:tcW w:w="2250" w:type="dxa"/>
            <w:vAlign w:val="center"/>
          </w:tcPr>
          <w:p w:rsidR="00834268" w:rsidRDefault="003000C2" w:rsidP="001C7898">
            <w:r w:rsidRPr="003000C2">
              <w:t>0.3852411081462888</w:t>
            </w:r>
          </w:p>
        </w:tc>
        <w:tc>
          <w:tcPr>
            <w:tcW w:w="2430" w:type="dxa"/>
            <w:vAlign w:val="center"/>
          </w:tcPr>
          <w:p w:rsidR="00834268" w:rsidRDefault="00C859A3" w:rsidP="001C7898">
            <w:r w:rsidRPr="00C859A3">
              <w:t>0.3878048697040418</w:t>
            </w:r>
          </w:p>
        </w:tc>
        <w:tc>
          <w:tcPr>
            <w:tcW w:w="2295" w:type="dxa"/>
            <w:vAlign w:val="center"/>
          </w:tcPr>
          <w:p w:rsidR="00834268" w:rsidRDefault="00347267" w:rsidP="001C7898">
            <w:r w:rsidRPr="00347267">
              <w:t>0.38293976158054127</w:t>
            </w:r>
          </w:p>
        </w:tc>
        <w:tc>
          <w:tcPr>
            <w:tcW w:w="2025" w:type="dxa"/>
            <w:vAlign w:val="center"/>
          </w:tcPr>
          <w:p w:rsidR="00834268" w:rsidRDefault="00347267" w:rsidP="001C7898">
            <w:r w:rsidRPr="00347267">
              <w:t>0.3857355742135431</w:t>
            </w:r>
          </w:p>
        </w:tc>
        <w:tc>
          <w:tcPr>
            <w:tcW w:w="2070" w:type="dxa"/>
            <w:vAlign w:val="center"/>
          </w:tcPr>
          <w:p w:rsidR="00834268" w:rsidRDefault="00EA4858" w:rsidP="001C7898">
            <w:r w:rsidRPr="00EA4858">
              <w:t>0.387922041922965</w:t>
            </w:r>
          </w:p>
        </w:tc>
      </w:tr>
      <w:tr w:rsidR="001A2A6E" w:rsidTr="006B2E72">
        <w:trPr>
          <w:trHeight w:val="205"/>
        </w:trPr>
        <w:tc>
          <w:tcPr>
            <w:tcW w:w="625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1890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630" w:type="dxa"/>
            <w:vAlign w:val="center"/>
          </w:tcPr>
          <w:p w:rsidR="00834268" w:rsidRDefault="00834268" w:rsidP="001C7898">
            <w:pPr>
              <w:jc w:val="center"/>
            </w:pPr>
            <w:r>
              <w:t>9</w:t>
            </w:r>
            <w:r w:rsidR="00705DDB">
              <w:t>0</w:t>
            </w:r>
          </w:p>
        </w:tc>
        <w:tc>
          <w:tcPr>
            <w:tcW w:w="2250" w:type="dxa"/>
            <w:vAlign w:val="center"/>
          </w:tcPr>
          <w:p w:rsidR="00834268" w:rsidRDefault="003000C2" w:rsidP="001C7898">
            <w:r w:rsidRPr="003000C2">
              <w:t>0.37854492111321364</w:t>
            </w:r>
          </w:p>
        </w:tc>
        <w:tc>
          <w:tcPr>
            <w:tcW w:w="2430" w:type="dxa"/>
            <w:vAlign w:val="center"/>
          </w:tcPr>
          <w:p w:rsidR="00834268" w:rsidRDefault="00C859A3" w:rsidP="008A3301">
            <w:r w:rsidRPr="00C859A3">
              <w:t>0.38184467024904556</w:t>
            </w:r>
          </w:p>
        </w:tc>
        <w:tc>
          <w:tcPr>
            <w:tcW w:w="2295" w:type="dxa"/>
            <w:vAlign w:val="center"/>
          </w:tcPr>
          <w:p w:rsidR="00834268" w:rsidRDefault="002C6CAE" w:rsidP="005952B0">
            <w:r w:rsidRPr="002C6CAE">
              <w:t>0.378716643521510</w:t>
            </w:r>
          </w:p>
        </w:tc>
        <w:tc>
          <w:tcPr>
            <w:tcW w:w="2025" w:type="dxa"/>
            <w:vAlign w:val="center"/>
          </w:tcPr>
          <w:p w:rsidR="00834268" w:rsidRDefault="00347267" w:rsidP="00D05667">
            <w:r w:rsidRPr="00347267">
              <w:t>0.3832739620103778</w:t>
            </w:r>
          </w:p>
        </w:tc>
        <w:tc>
          <w:tcPr>
            <w:tcW w:w="2070" w:type="dxa"/>
            <w:vAlign w:val="center"/>
          </w:tcPr>
          <w:p w:rsidR="00834268" w:rsidRDefault="00EA4858" w:rsidP="00D05667">
            <w:r w:rsidRPr="00EA4858">
              <w:t>0.38530977890381857</w:t>
            </w:r>
          </w:p>
        </w:tc>
      </w:tr>
      <w:tr w:rsidR="001A2A6E" w:rsidTr="006B2E72">
        <w:trPr>
          <w:trHeight w:val="219"/>
        </w:trPr>
        <w:tc>
          <w:tcPr>
            <w:tcW w:w="625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1890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630" w:type="dxa"/>
            <w:vAlign w:val="center"/>
          </w:tcPr>
          <w:p w:rsidR="00834268" w:rsidRDefault="00705DDB" w:rsidP="001C7898">
            <w:pPr>
              <w:jc w:val="center"/>
            </w:pPr>
            <w:r>
              <w:t>8</w:t>
            </w:r>
            <w:r w:rsidR="00834268">
              <w:t>0</w:t>
            </w:r>
          </w:p>
        </w:tc>
        <w:tc>
          <w:tcPr>
            <w:tcW w:w="2250" w:type="dxa"/>
            <w:vAlign w:val="center"/>
          </w:tcPr>
          <w:p w:rsidR="00834268" w:rsidRDefault="003000C2" w:rsidP="001C7898">
            <w:r w:rsidRPr="003000C2">
              <w:t>0.3747839478134128</w:t>
            </w:r>
          </w:p>
        </w:tc>
        <w:tc>
          <w:tcPr>
            <w:tcW w:w="2430" w:type="dxa"/>
            <w:vAlign w:val="center"/>
          </w:tcPr>
          <w:p w:rsidR="00834268" w:rsidRPr="008A3301" w:rsidRDefault="00C859A3" w:rsidP="008A3301">
            <w:r w:rsidRPr="00C859A3">
              <w:t>0.3775271531724749</w:t>
            </w:r>
          </w:p>
        </w:tc>
        <w:tc>
          <w:tcPr>
            <w:tcW w:w="2295" w:type="dxa"/>
            <w:vAlign w:val="center"/>
          </w:tcPr>
          <w:p w:rsidR="00834268" w:rsidRDefault="00347267" w:rsidP="005952B0">
            <w:r w:rsidRPr="00347267">
              <w:t>0.3731348214740739</w:t>
            </w:r>
          </w:p>
        </w:tc>
        <w:tc>
          <w:tcPr>
            <w:tcW w:w="2025" w:type="dxa"/>
            <w:vAlign w:val="center"/>
          </w:tcPr>
          <w:p w:rsidR="00834268" w:rsidRDefault="00347267" w:rsidP="00D05667">
            <w:r w:rsidRPr="00347267">
              <w:t>0.3802471711866283</w:t>
            </w:r>
          </w:p>
        </w:tc>
        <w:tc>
          <w:tcPr>
            <w:tcW w:w="2070" w:type="dxa"/>
            <w:vAlign w:val="center"/>
          </w:tcPr>
          <w:p w:rsidR="00834268" w:rsidRDefault="00EA4858" w:rsidP="00D05667">
            <w:r w:rsidRPr="00EA4858">
              <w:t>0.3825590350781517</w:t>
            </w:r>
          </w:p>
        </w:tc>
      </w:tr>
      <w:tr w:rsidR="001A2A6E" w:rsidTr="006B2E72">
        <w:trPr>
          <w:trHeight w:val="205"/>
        </w:trPr>
        <w:tc>
          <w:tcPr>
            <w:tcW w:w="625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1890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630" w:type="dxa"/>
            <w:vAlign w:val="center"/>
          </w:tcPr>
          <w:p w:rsidR="00834268" w:rsidRDefault="008A3301" w:rsidP="001C7898">
            <w:pPr>
              <w:jc w:val="center"/>
            </w:pPr>
            <w:r>
              <w:t>70</w:t>
            </w:r>
          </w:p>
        </w:tc>
        <w:tc>
          <w:tcPr>
            <w:tcW w:w="2250" w:type="dxa"/>
            <w:vAlign w:val="center"/>
          </w:tcPr>
          <w:p w:rsidR="00834268" w:rsidRDefault="003000C2" w:rsidP="001C7898">
            <w:r w:rsidRPr="003000C2">
              <w:t>0.3740863113159921</w:t>
            </w:r>
          </w:p>
        </w:tc>
        <w:tc>
          <w:tcPr>
            <w:tcW w:w="2430" w:type="dxa"/>
            <w:vAlign w:val="center"/>
          </w:tcPr>
          <w:p w:rsidR="00834268" w:rsidRDefault="00C859A3" w:rsidP="008A3301">
            <w:r w:rsidRPr="00C859A3">
              <w:t>0.37122010113342535</w:t>
            </w:r>
          </w:p>
        </w:tc>
        <w:tc>
          <w:tcPr>
            <w:tcW w:w="2295" w:type="dxa"/>
            <w:vAlign w:val="center"/>
          </w:tcPr>
          <w:p w:rsidR="00834268" w:rsidRDefault="00347267" w:rsidP="00D05667">
            <w:r w:rsidRPr="00347267">
              <w:t>0.36962190783438953</w:t>
            </w:r>
          </w:p>
        </w:tc>
        <w:tc>
          <w:tcPr>
            <w:tcW w:w="2025" w:type="dxa"/>
            <w:vAlign w:val="center"/>
          </w:tcPr>
          <w:p w:rsidR="00834268" w:rsidRDefault="00347267" w:rsidP="00D05667">
            <w:r w:rsidRPr="00347267">
              <w:t>0.37468578083933296</w:t>
            </w:r>
          </w:p>
        </w:tc>
        <w:tc>
          <w:tcPr>
            <w:tcW w:w="2070" w:type="dxa"/>
            <w:vAlign w:val="center"/>
          </w:tcPr>
          <w:p w:rsidR="00834268" w:rsidRDefault="00EA4858" w:rsidP="00D05667">
            <w:r w:rsidRPr="00EA4858">
              <w:t>0.3786653533509201</w:t>
            </w:r>
          </w:p>
        </w:tc>
      </w:tr>
      <w:tr w:rsidR="001A2A6E" w:rsidTr="006B2E72">
        <w:trPr>
          <w:trHeight w:val="219"/>
        </w:trPr>
        <w:tc>
          <w:tcPr>
            <w:tcW w:w="625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1890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630" w:type="dxa"/>
            <w:vAlign w:val="center"/>
          </w:tcPr>
          <w:p w:rsidR="00834268" w:rsidRDefault="008A3301" w:rsidP="001C7898">
            <w:pPr>
              <w:jc w:val="center"/>
            </w:pPr>
            <w:r>
              <w:t>60</w:t>
            </w:r>
          </w:p>
        </w:tc>
        <w:tc>
          <w:tcPr>
            <w:tcW w:w="2250" w:type="dxa"/>
            <w:vAlign w:val="center"/>
          </w:tcPr>
          <w:p w:rsidR="00834268" w:rsidRDefault="003000C2" w:rsidP="001C7898">
            <w:r w:rsidRPr="003000C2">
              <w:t>0.3706391476416258</w:t>
            </w:r>
          </w:p>
        </w:tc>
        <w:tc>
          <w:tcPr>
            <w:tcW w:w="2430" w:type="dxa"/>
            <w:vAlign w:val="center"/>
          </w:tcPr>
          <w:p w:rsidR="00834268" w:rsidRDefault="00C859A3" w:rsidP="00CF29FB">
            <w:r w:rsidRPr="00C859A3">
              <w:t>0.3701287454828379</w:t>
            </w:r>
          </w:p>
        </w:tc>
        <w:tc>
          <w:tcPr>
            <w:tcW w:w="2295" w:type="dxa"/>
            <w:vAlign w:val="center"/>
          </w:tcPr>
          <w:p w:rsidR="00834268" w:rsidRDefault="00347267" w:rsidP="00D05667">
            <w:r w:rsidRPr="00347267">
              <w:t>0.3663944909908768</w:t>
            </w:r>
          </w:p>
        </w:tc>
        <w:tc>
          <w:tcPr>
            <w:tcW w:w="2025" w:type="dxa"/>
            <w:vAlign w:val="center"/>
          </w:tcPr>
          <w:p w:rsidR="00834268" w:rsidRDefault="00347267" w:rsidP="00D05667">
            <w:r w:rsidRPr="00347267">
              <w:t>0.368403541782116</w:t>
            </w:r>
          </w:p>
        </w:tc>
        <w:tc>
          <w:tcPr>
            <w:tcW w:w="2070" w:type="dxa"/>
            <w:vAlign w:val="center"/>
          </w:tcPr>
          <w:p w:rsidR="00834268" w:rsidRDefault="00EA4858" w:rsidP="00D05667">
            <w:r w:rsidRPr="00EA4858">
              <w:t>0.37666466107461727</w:t>
            </w:r>
          </w:p>
        </w:tc>
      </w:tr>
      <w:tr w:rsidR="001A2A6E" w:rsidTr="006B2E72">
        <w:trPr>
          <w:trHeight w:val="219"/>
        </w:trPr>
        <w:tc>
          <w:tcPr>
            <w:tcW w:w="625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1890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630" w:type="dxa"/>
            <w:vAlign w:val="center"/>
          </w:tcPr>
          <w:p w:rsidR="00834268" w:rsidRDefault="008A3301" w:rsidP="001C7898">
            <w:pPr>
              <w:jc w:val="center"/>
            </w:pPr>
            <w:r>
              <w:t>50</w:t>
            </w:r>
          </w:p>
        </w:tc>
        <w:tc>
          <w:tcPr>
            <w:tcW w:w="2250" w:type="dxa"/>
            <w:vAlign w:val="center"/>
          </w:tcPr>
          <w:p w:rsidR="00834268" w:rsidRDefault="003000C2" w:rsidP="001C7898">
            <w:r w:rsidRPr="003000C2">
              <w:t>0.35090301036920823</w:t>
            </w:r>
          </w:p>
        </w:tc>
        <w:tc>
          <w:tcPr>
            <w:tcW w:w="2430" w:type="dxa"/>
            <w:vAlign w:val="center"/>
          </w:tcPr>
          <w:p w:rsidR="00834268" w:rsidRDefault="00C859A3" w:rsidP="00CF29FB">
            <w:r w:rsidRPr="00C859A3">
              <w:t>0.3621492845182518</w:t>
            </w:r>
          </w:p>
        </w:tc>
        <w:tc>
          <w:tcPr>
            <w:tcW w:w="2295" w:type="dxa"/>
            <w:vAlign w:val="center"/>
          </w:tcPr>
          <w:p w:rsidR="00834268" w:rsidRDefault="00347267" w:rsidP="00D05667">
            <w:r w:rsidRPr="00347267">
              <w:t>0.36045359015844985</w:t>
            </w:r>
          </w:p>
        </w:tc>
        <w:tc>
          <w:tcPr>
            <w:tcW w:w="2025" w:type="dxa"/>
            <w:vAlign w:val="center"/>
          </w:tcPr>
          <w:p w:rsidR="00834268" w:rsidRDefault="00347267" w:rsidP="00D05667">
            <w:r w:rsidRPr="00347267">
              <w:t>0.3643442408006744</w:t>
            </w:r>
          </w:p>
        </w:tc>
        <w:tc>
          <w:tcPr>
            <w:tcW w:w="2070" w:type="dxa"/>
            <w:vAlign w:val="center"/>
          </w:tcPr>
          <w:p w:rsidR="00834268" w:rsidRDefault="00EA4858" w:rsidP="00D05667">
            <w:r w:rsidRPr="00EA4858">
              <w:t>0.3699353151702985</w:t>
            </w:r>
          </w:p>
        </w:tc>
      </w:tr>
      <w:tr w:rsidR="001A2A6E" w:rsidTr="006B2E72">
        <w:trPr>
          <w:trHeight w:val="220"/>
        </w:trPr>
        <w:tc>
          <w:tcPr>
            <w:tcW w:w="625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1890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630" w:type="dxa"/>
            <w:vAlign w:val="center"/>
          </w:tcPr>
          <w:p w:rsidR="00834268" w:rsidRDefault="008A3301" w:rsidP="001C7898">
            <w:pPr>
              <w:jc w:val="center"/>
            </w:pPr>
            <w:r>
              <w:t>40</w:t>
            </w:r>
          </w:p>
        </w:tc>
        <w:tc>
          <w:tcPr>
            <w:tcW w:w="2250" w:type="dxa"/>
            <w:vAlign w:val="center"/>
          </w:tcPr>
          <w:p w:rsidR="00834268" w:rsidRDefault="003000C2" w:rsidP="001C7898">
            <w:r w:rsidRPr="003000C2">
              <w:t>0.3742423377524529</w:t>
            </w:r>
          </w:p>
        </w:tc>
        <w:tc>
          <w:tcPr>
            <w:tcW w:w="2430" w:type="dxa"/>
            <w:vAlign w:val="center"/>
          </w:tcPr>
          <w:p w:rsidR="00834268" w:rsidRDefault="00C859A3" w:rsidP="008A3301">
            <w:r w:rsidRPr="00C859A3">
              <w:t>0.35704610814928256</w:t>
            </w:r>
          </w:p>
        </w:tc>
        <w:tc>
          <w:tcPr>
            <w:tcW w:w="2295" w:type="dxa"/>
            <w:vAlign w:val="center"/>
          </w:tcPr>
          <w:p w:rsidR="00834268" w:rsidRDefault="00347267" w:rsidP="00D05667">
            <w:r w:rsidRPr="00347267">
              <w:t>0.35189100050837585</w:t>
            </w:r>
          </w:p>
        </w:tc>
        <w:tc>
          <w:tcPr>
            <w:tcW w:w="2025" w:type="dxa"/>
            <w:vAlign w:val="center"/>
          </w:tcPr>
          <w:p w:rsidR="00834268" w:rsidRDefault="00347267" w:rsidP="00D05667">
            <w:r w:rsidRPr="00347267">
              <w:t>0.3532828633881081</w:t>
            </w:r>
          </w:p>
        </w:tc>
        <w:tc>
          <w:tcPr>
            <w:tcW w:w="2070" w:type="dxa"/>
            <w:vAlign w:val="center"/>
          </w:tcPr>
          <w:p w:rsidR="00834268" w:rsidRDefault="00EA4858" w:rsidP="00D05667">
            <w:r w:rsidRPr="00EA4858">
              <w:t>0.364544661735369</w:t>
            </w:r>
          </w:p>
        </w:tc>
      </w:tr>
    </w:tbl>
    <w:p w:rsidR="00834268" w:rsidRDefault="00834268" w:rsidP="00834268">
      <w:pPr>
        <w:rPr>
          <w:lang w:bidi="fa-IR"/>
        </w:rPr>
      </w:pPr>
      <w:bookmarkStart w:id="0" w:name="_GoBack"/>
      <w:bookmarkEnd w:id="0"/>
    </w:p>
    <w:sectPr w:rsidR="00834268" w:rsidSect="00FB4DA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NTawMDMyMTQ1MzdT0lEKTi0uzszPAykwNq4FAEA2j14tAAAA"/>
  </w:docVars>
  <w:rsids>
    <w:rsidRoot w:val="00980128"/>
    <w:rsid w:val="000129FB"/>
    <w:rsid w:val="000273ED"/>
    <w:rsid w:val="00063878"/>
    <w:rsid w:val="00096194"/>
    <w:rsid w:val="00132F0A"/>
    <w:rsid w:val="001346F2"/>
    <w:rsid w:val="0013733F"/>
    <w:rsid w:val="00172A18"/>
    <w:rsid w:val="0017474B"/>
    <w:rsid w:val="00174CA9"/>
    <w:rsid w:val="00177A5C"/>
    <w:rsid w:val="00183CED"/>
    <w:rsid w:val="001A2A6E"/>
    <w:rsid w:val="001C364E"/>
    <w:rsid w:val="001C7898"/>
    <w:rsid w:val="00222314"/>
    <w:rsid w:val="00232F75"/>
    <w:rsid w:val="0025518B"/>
    <w:rsid w:val="0026282E"/>
    <w:rsid w:val="002810A7"/>
    <w:rsid w:val="002A6E7A"/>
    <w:rsid w:val="002C6CAE"/>
    <w:rsid w:val="003000C2"/>
    <w:rsid w:val="00306F15"/>
    <w:rsid w:val="003124AD"/>
    <w:rsid w:val="00347267"/>
    <w:rsid w:val="0036273C"/>
    <w:rsid w:val="003646AD"/>
    <w:rsid w:val="00366B08"/>
    <w:rsid w:val="003775D0"/>
    <w:rsid w:val="003D676C"/>
    <w:rsid w:val="00407827"/>
    <w:rsid w:val="00420970"/>
    <w:rsid w:val="0045360B"/>
    <w:rsid w:val="00481EA1"/>
    <w:rsid w:val="004845D5"/>
    <w:rsid w:val="004A2FAB"/>
    <w:rsid w:val="004B585A"/>
    <w:rsid w:val="004C5207"/>
    <w:rsid w:val="00513B33"/>
    <w:rsid w:val="00580D56"/>
    <w:rsid w:val="005839F5"/>
    <w:rsid w:val="005940DD"/>
    <w:rsid w:val="005952B0"/>
    <w:rsid w:val="005E2EFD"/>
    <w:rsid w:val="005E4DA2"/>
    <w:rsid w:val="005E6CED"/>
    <w:rsid w:val="006421B8"/>
    <w:rsid w:val="00682312"/>
    <w:rsid w:val="006B2E72"/>
    <w:rsid w:val="006B5C98"/>
    <w:rsid w:val="006D38A9"/>
    <w:rsid w:val="006E2343"/>
    <w:rsid w:val="0070200B"/>
    <w:rsid w:val="007034D7"/>
    <w:rsid w:val="00705DDB"/>
    <w:rsid w:val="00713578"/>
    <w:rsid w:val="00714F7A"/>
    <w:rsid w:val="00731377"/>
    <w:rsid w:val="0077659D"/>
    <w:rsid w:val="007777EF"/>
    <w:rsid w:val="00782068"/>
    <w:rsid w:val="00785358"/>
    <w:rsid w:val="007A03B4"/>
    <w:rsid w:val="00803CF6"/>
    <w:rsid w:val="00804745"/>
    <w:rsid w:val="00824A28"/>
    <w:rsid w:val="00834268"/>
    <w:rsid w:val="008661DF"/>
    <w:rsid w:val="008A3301"/>
    <w:rsid w:val="00906CCD"/>
    <w:rsid w:val="00943039"/>
    <w:rsid w:val="009568E5"/>
    <w:rsid w:val="00977AE6"/>
    <w:rsid w:val="00980128"/>
    <w:rsid w:val="00995F52"/>
    <w:rsid w:val="009D377D"/>
    <w:rsid w:val="009F7823"/>
    <w:rsid w:val="00A008B6"/>
    <w:rsid w:val="00A0182D"/>
    <w:rsid w:val="00A10D13"/>
    <w:rsid w:val="00A4339D"/>
    <w:rsid w:val="00A663A7"/>
    <w:rsid w:val="00AA2092"/>
    <w:rsid w:val="00AC18B8"/>
    <w:rsid w:val="00AC1EB9"/>
    <w:rsid w:val="00AE2C2F"/>
    <w:rsid w:val="00B74F04"/>
    <w:rsid w:val="00BE124E"/>
    <w:rsid w:val="00C33233"/>
    <w:rsid w:val="00C579C8"/>
    <w:rsid w:val="00C612F7"/>
    <w:rsid w:val="00C859A3"/>
    <w:rsid w:val="00CF29FB"/>
    <w:rsid w:val="00D02C2D"/>
    <w:rsid w:val="00D05667"/>
    <w:rsid w:val="00D43833"/>
    <w:rsid w:val="00D64FE0"/>
    <w:rsid w:val="00D76FBB"/>
    <w:rsid w:val="00D869C9"/>
    <w:rsid w:val="00E05C5A"/>
    <w:rsid w:val="00E1479B"/>
    <w:rsid w:val="00E57369"/>
    <w:rsid w:val="00E7614D"/>
    <w:rsid w:val="00E84FAC"/>
    <w:rsid w:val="00EA31D7"/>
    <w:rsid w:val="00EA4858"/>
    <w:rsid w:val="00EA74ED"/>
    <w:rsid w:val="00EE6F62"/>
    <w:rsid w:val="00F40D7F"/>
    <w:rsid w:val="00F613AE"/>
    <w:rsid w:val="00F77530"/>
    <w:rsid w:val="00F814CE"/>
    <w:rsid w:val="00F96280"/>
    <w:rsid w:val="00FB4DAA"/>
    <w:rsid w:val="00FD20B6"/>
    <w:rsid w:val="00FF0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45974B0-44A2-4B93-9C96-9B0A805CB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2E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2C08CE-4468-4B13-9E45-EBDAA1A6A3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1</TotalTime>
  <Pages>1</Pages>
  <Words>136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i Razzaghpour</dc:creator>
  <cp:keywords/>
  <dc:description/>
  <cp:lastModifiedBy>Mahdi Razzaghpour</cp:lastModifiedBy>
  <cp:revision>99</cp:revision>
  <dcterms:created xsi:type="dcterms:W3CDTF">2020-12-19T15:24:00Z</dcterms:created>
  <dcterms:modified xsi:type="dcterms:W3CDTF">2021-05-10T15:22:00Z</dcterms:modified>
</cp:coreProperties>
</file>